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7160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b5bb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3613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49:55Z</dcterms:created>
  <dcterms:modified xsi:type="dcterms:W3CDTF">2022-02-02T21:49:55Z</dcterms:modified>
</cp:coreProperties>
</file>